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4ABF" w:rsidRDefault="00264ABF" w:rsidP="00264ABF">
      <w:pPr>
        <w:spacing w:after="161" w:line="255" w:lineRule="auto"/>
        <w:ind w:left="-5" w:right="396" w:hanging="10"/>
      </w:pPr>
      <w:r>
        <w:rPr>
          <w:rFonts w:ascii="Georgia" w:eastAsia="Georgia" w:hAnsi="Georgia" w:cs="Georgia"/>
          <w:i/>
          <w:sz w:val="28"/>
        </w:rPr>
        <w:t xml:space="preserve">Presented to students earning a 3.0-3.99 grade point average by semester. </w:t>
      </w:r>
    </w:p>
    <w:p w:rsidR="00264ABF" w:rsidRPr="00CA74F3" w:rsidRDefault="00264ABF" w:rsidP="00264ABF">
      <w:pPr>
        <w:spacing w:after="3"/>
        <w:ind w:left="-5" w:hanging="10"/>
        <w:rPr>
          <w:highlight w:val="yellow"/>
        </w:rPr>
      </w:pPr>
    </w:p>
    <w:tbl>
      <w:tblPr>
        <w:tblStyle w:val="TableGrid"/>
        <w:tblW w:w="8945" w:type="dxa"/>
        <w:tblInd w:w="0" w:type="dxa"/>
        <w:tblLook w:val="04A0" w:firstRow="1" w:lastRow="0" w:firstColumn="1" w:lastColumn="0" w:noHBand="0" w:noVBand="1"/>
      </w:tblPr>
      <w:tblGrid>
        <w:gridCol w:w="2880"/>
        <w:gridCol w:w="2070"/>
        <w:gridCol w:w="650"/>
        <w:gridCol w:w="7"/>
        <w:gridCol w:w="2943"/>
        <w:gridCol w:w="388"/>
        <w:gridCol w:w="7"/>
      </w:tblGrid>
      <w:tr w:rsidR="00264ABF" w:rsidRPr="00264ABF" w:rsidTr="00D876A8">
        <w:trPr>
          <w:gridAfter w:val="2"/>
          <w:wAfter w:w="395" w:type="dxa"/>
          <w:trHeight w:val="33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eishond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Adams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Thailand Adams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Latraiv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Adkins</w:t>
            </w:r>
          </w:p>
        </w:tc>
      </w:tr>
      <w:tr w:rsidR="00264ABF" w:rsidRPr="00264ABF" w:rsidTr="00D876A8">
        <w:trPr>
          <w:gridAfter w:val="2"/>
          <w:wAfter w:w="395" w:type="dxa"/>
          <w:trHeight w:val="33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Chauncey Aike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Malik Bailey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Cierra Best</w:t>
            </w:r>
          </w:p>
        </w:tc>
      </w:tr>
      <w:tr w:rsidR="00264ABF" w:rsidRPr="00264ABF" w:rsidTr="00D876A8">
        <w:trPr>
          <w:gridAfter w:val="2"/>
          <w:wAfter w:w="395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Shakaria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Bethea</w:t>
            </w:r>
            <w:proofErr w:type="spellEnd"/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Tyonn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Blackwell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Jordan Blount</w:t>
            </w:r>
          </w:p>
        </w:tc>
      </w:tr>
      <w:tr w:rsidR="00264ABF" w:rsidRPr="00264ABF" w:rsidTr="00D876A8">
        <w:trPr>
          <w:gridAfter w:val="2"/>
          <w:wAfter w:w="395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Courtney Bradford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Alex Brooks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Eboni Brown</w:t>
            </w:r>
          </w:p>
        </w:tc>
      </w:tr>
      <w:tr w:rsidR="00264ABF" w:rsidRPr="00264ABF" w:rsidTr="00D876A8">
        <w:trPr>
          <w:gridAfter w:val="2"/>
          <w:wAfter w:w="395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Rayshawnd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Brow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Shaneen Brown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jc w:val="both"/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Cherokee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Buggs</w:t>
            </w:r>
            <w:proofErr w:type="spellEnd"/>
          </w:p>
        </w:tc>
      </w:tr>
      <w:tr w:rsidR="00264ABF" w:rsidRPr="00264ABF" w:rsidTr="00D876A8">
        <w:trPr>
          <w:gridAfter w:val="2"/>
          <w:wAfter w:w="395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Aubrey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Callum</w:t>
            </w:r>
            <w:proofErr w:type="spellEnd"/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Quntaz Campbell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jc w:val="both"/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Paige Carter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Antwan Chandler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Jamaal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Chea</w:t>
            </w:r>
            <w:proofErr w:type="spellEnd"/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/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a’Deaj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Chestnut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Marris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Coff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Talmadge Coleman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/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Charleah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Collington</w:t>
            </w:r>
            <w:proofErr w:type="spellEnd"/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Steven Cook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Tamia Crawford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/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Diamond Culver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JaMorri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Cunningham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Bradford Curry  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/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Nakila Daniels</w:t>
            </w:r>
          </w:p>
        </w:tc>
      </w:tr>
      <w:tr w:rsidR="00264ABF" w:rsidRPr="00264ABF" w:rsidTr="00D876A8">
        <w:trPr>
          <w:gridAfter w:val="2"/>
          <w:wAfter w:w="395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Sunnie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Diamond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Quatas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Donaldson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ind w:right="-285"/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Taycerr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Dunbar-Jackson</w:t>
            </w:r>
          </w:p>
        </w:tc>
      </w:tr>
      <w:tr w:rsidR="00264ABF" w:rsidRPr="00264ABF" w:rsidTr="00D876A8">
        <w:trPr>
          <w:gridAfter w:val="2"/>
          <w:wAfter w:w="395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Alasia Dunca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Joshua Duncan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/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Traveen Ellis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Selena Ellis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Tym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Exum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Eugene Farrell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Char’Azaria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Fludd</w:t>
            </w:r>
            <w:proofErr w:type="spellEnd"/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Jerry Fluellen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Nyasia Ford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Dawn Freema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Denise Freeman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Dyanna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Freeman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DeAngela Fuller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Keon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Fulwood</w:t>
            </w:r>
            <w:proofErr w:type="spellEnd"/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Dremel Gamble</w:t>
            </w:r>
          </w:p>
        </w:tc>
      </w:tr>
      <w:tr w:rsidR="00264ABF" w:rsidRPr="00264ABF" w:rsidTr="00D876A8">
        <w:trPr>
          <w:gridAfter w:val="2"/>
          <w:wAfter w:w="395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Lisa Gandy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Steven Gandy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</w:p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Jessica Gaston  </w:t>
            </w:r>
          </w:p>
        </w:tc>
      </w:tr>
      <w:tr w:rsidR="00264ABF" w:rsidRPr="00264ABF" w:rsidTr="00D876A8">
        <w:trPr>
          <w:gridAfter w:val="2"/>
          <w:wAfter w:w="395" w:type="dxa"/>
          <w:trHeight w:val="33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Joshua Gayl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i’Andrae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Glover  </w:t>
            </w: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64ABF" w:rsidRPr="00264ABF" w:rsidRDefault="00264ABF" w:rsidP="00D876A8"/>
        </w:tc>
        <w:tc>
          <w:tcPr>
            <w:tcW w:w="29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 xml:space="preserve">Jasmine </w:t>
            </w: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Goodwine</w:t>
            </w:r>
            <w:proofErr w:type="spellEnd"/>
          </w:p>
        </w:tc>
      </w:tr>
      <w:tr w:rsidR="00264ABF" w:rsidRPr="00264ABF" w:rsidTr="00D876A8">
        <w:trPr>
          <w:gridAfter w:val="1"/>
          <w:wAfter w:w="7" w:type="dxa"/>
          <w:trHeight w:val="43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yneish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Graham  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144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Serenity Graham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Aleathia Greene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Jasmyn Gree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144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 xml:space="preserve">Shiloh </w:t>
            </w: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Grovner</w:t>
            </w:r>
            <w:proofErr w:type="spellEnd"/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Jaquarius Hair  </w:t>
            </w:r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George Hairsto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Maurice Hardin-Bryant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Infiniti Harrison</w:t>
            </w:r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Kamaya Haskin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Dinesha Haugabook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April Hawes</w:t>
            </w:r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Jaylen Hill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Lakeveundra Hillard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on’Nequ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Hillyard</w:t>
            </w:r>
            <w:proofErr w:type="spellEnd"/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Sherita Holloway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Alexandria Holmes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Patricia Holmes-Reed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Imani Horry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ailis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Hurley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Orlando Jackson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Diamond Jamiso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A275F7" w:rsidRDefault="00A275F7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A275F7" w:rsidRDefault="00A275F7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Tionne Jamison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Amira Johnson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rPr>
                <w:rFonts w:ascii="Georgia" w:hAnsi="Georgia"/>
                <w:sz w:val="23"/>
                <w:szCs w:val="23"/>
              </w:rPr>
            </w:pPr>
          </w:p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Aryonne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Johnso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Geremy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Johnson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rPr>
                <w:rFonts w:ascii="Georgia" w:eastAsia="Georgia" w:hAnsi="Georgia" w:cs="Georgia"/>
                <w:sz w:val="23"/>
              </w:rPr>
            </w:pPr>
          </w:p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Kacey Johnson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275F7" w:rsidRDefault="00A275F7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</w:p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Kiara Johnso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A275F7" w:rsidP="00A275F7">
            <w:pPr>
              <w:tabs>
                <w:tab w:val="center" w:pos="2160"/>
              </w:tabs>
            </w:pPr>
            <w:r>
              <w:rPr>
                <w:rFonts w:ascii="Georgia" w:eastAsia="Georgia" w:hAnsi="Georgia" w:cs="Georgia"/>
                <w:sz w:val="23"/>
              </w:rPr>
              <w:t>K</w:t>
            </w:r>
            <w:bookmarkStart w:id="0" w:name="_GoBack"/>
            <w:bookmarkEnd w:id="0"/>
            <w:r w:rsidR="00264ABF" w:rsidRPr="00264ABF">
              <w:rPr>
                <w:rFonts w:ascii="Georgia" w:eastAsia="Georgia" w:hAnsi="Georgia" w:cs="Georgia"/>
                <w:sz w:val="23"/>
              </w:rPr>
              <w:t>atherine Jone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Kaylah Jones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Trenton Jone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Octavia Keitt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Lauren Kennedy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Quinar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Lawso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Tatiana Lemon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ashun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Lewis</w:t>
            </w:r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Timothy Lewi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Mariah Lorick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Destiny Marshall</w:t>
            </w:r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Stacy Masten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Stacy Maxwell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eyonn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McClurkin</w:t>
            </w:r>
            <w:proofErr w:type="spellEnd"/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Miles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Mccoy</w:t>
            </w:r>
            <w:proofErr w:type="spellEnd"/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Jawon Mccray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Shanyi’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McDowell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Breyonn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Meggett</w:t>
            </w:r>
            <w:proofErr w:type="spellEnd"/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1440"/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Gabriel Mile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Jermaine Mitchell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JonPaul Montgomery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1440"/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Zafirah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Morton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Zyqueria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Muller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Charlie Murray Jr.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1440"/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Shamar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Myer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Trinidy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</w:t>
            </w: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Neddham</w:t>
            </w:r>
            <w:proofErr w:type="spellEnd"/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eyann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Odom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Omar Odom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Dontavious Patrick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Jaquitt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Perry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Lateas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Perry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Rashawn Porter-House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Brandon Pringle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Frederick Reave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Dallas Reed   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Hilliary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Rice 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Cherrish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Richards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Derrick Richemond</w:t>
            </w:r>
          </w:p>
        </w:tc>
      </w:tr>
      <w:tr w:rsidR="00264ABF" w:rsidRPr="00264ABF" w:rsidTr="00D876A8">
        <w:trPr>
          <w:gridAfter w:val="1"/>
          <w:wAfter w:w="7" w:type="dxa"/>
          <w:trHeight w:val="44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Kiara Robert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Laporshe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Robinson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William Robinson</w:t>
            </w:r>
          </w:p>
        </w:tc>
      </w:tr>
      <w:tr w:rsidR="00264ABF" w:rsidRPr="00264ABF" w:rsidTr="00D876A8">
        <w:trPr>
          <w:gridAfter w:val="1"/>
          <w:wAfter w:w="7" w:type="dxa"/>
          <w:trHeight w:val="52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Kevin Roger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>Patrick Rollin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jc w:val="both"/>
            </w:pPr>
            <w:r w:rsidRPr="00264ABF">
              <w:rPr>
                <w:rFonts w:ascii="Georgia" w:eastAsia="Georgia" w:hAnsi="Georgia" w:cs="Georgia"/>
                <w:sz w:val="23"/>
              </w:rPr>
              <w:t>Taylor Ross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ashail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Ryans</w:t>
            </w:r>
            <w:proofErr w:type="spellEnd"/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Ratozzrin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Salter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Zandreia Scott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Nicholas Seabrook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Byron Sherman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Ambrozz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Shipman</w:t>
            </w:r>
          </w:p>
        </w:tc>
      </w:tr>
      <w:tr w:rsidR="00264ABF" w:rsidRPr="00264ABF" w:rsidTr="00D876A8">
        <w:trPr>
          <w:gridAfter w:val="1"/>
          <w:wAfter w:w="7" w:type="dxa"/>
          <w:trHeight w:val="44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Zakra Simpkins</w:t>
            </w:r>
          </w:p>
        </w:tc>
        <w:tc>
          <w:tcPr>
            <w:tcW w:w="2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Chyna Smalls-Jenkin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Perriyon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Smith  </w:t>
            </w:r>
          </w:p>
        </w:tc>
      </w:tr>
      <w:tr w:rsidR="00264ABF" w:rsidRPr="00CA74F3" w:rsidTr="00D876A8">
        <w:trPr>
          <w:trHeight w:val="443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790"/>
                <w:tab w:val="center" w:pos="3525"/>
                <w:tab w:val="center" w:pos="5041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>Harvey Smith, Jr.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                   </w:t>
            </w:r>
            <w:proofErr w:type="spellStart"/>
            <w:r w:rsidRPr="00264ABF">
              <w:rPr>
                <w:rFonts w:ascii="Georgia" w:hAnsi="Georgia"/>
                <w:sz w:val="23"/>
                <w:szCs w:val="23"/>
              </w:rPr>
              <w:t>Ty’Keila</w:t>
            </w:r>
            <w:proofErr w:type="spellEnd"/>
            <w:r w:rsidRPr="00264ABF">
              <w:rPr>
                <w:rFonts w:ascii="Georgia" w:hAnsi="Georgia"/>
                <w:sz w:val="23"/>
                <w:szCs w:val="23"/>
              </w:rPr>
              <w:t xml:space="preserve"> Snelling</w:t>
            </w:r>
            <w:r w:rsidRPr="00264ABF">
              <w:rPr>
                <w:rFonts w:ascii="Georgia" w:eastAsia="Georgia" w:hAnsi="Georgia" w:cs="Georgia"/>
                <w:sz w:val="23"/>
              </w:rPr>
              <w:t xml:space="preserve">             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Jaelynn Snyder</w:t>
            </w:r>
          </w:p>
        </w:tc>
      </w:tr>
      <w:tr w:rsidR="00264ABF" w:rsidRPr="00CA74F3" w:rsidTr="00D876A8">
        <w:trPr>
          <w:trHeight w:val="443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470"/>
                <w:tab w:val="center" w:pos="5041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Asia Spinks 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    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’Andr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Stroy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 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Malik Timmons</w:t>
            </w:r>
          </w:p>
        </w:tc>
      </w:tr>
      <w:tr w:rsidR="00264ABF" w:rsidRPr="00CA74F3" w:rsidTr="00D876A8">
        <w:trPr>
          <w:trHeight w:val="443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470"/>
                <w:tab w:val="center" w:pos="5041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Jamaria Tucker                      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Shavondiy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alker                          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Lorenzo Wallace  </w:t>
            </w:r>
          </w:p>
        </w:tc>
      </w:tr>
      <w:tr w:rsidR="00264ABF" w:rsidRPr="00CA74F3" w:rsidTr="00D876A8">
        <w:trPr>
          <w:trHeight w:val="442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615"/>
                <w:tab w:val="center" w:pos="5041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erin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ebber 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  Audrey Williams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       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hAnsi="Georgia"/>
                <w:sz w:val="23"/>
                <w:szCs w:val="23"/>
              </w:rPr>
            </w:pPr>
            <w:r w:rsidRPr="00264ABF">
              <w:rPr>
                <w:rFonts w:ascii="Georgia" w:hAnsi="Georgia"/>
                <w:sz w:val="23"/>
                <w:szCs w:val="23"/>
              </w:rPr>
              <w:t>Bryce Williams</w:t>
            </w:r>
          </w:p>
        </w:tc>
      </w:tr>
      <w:tr w:rsidR="00264ABF" w:rsidRPr="00CA74F3" w:rsidTr="00D876A8">
        <w:trPr>
          <w:trHeight w:val="442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615"/>
                <w:tab w:val="center" w:pos="5041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Danielle Williams                  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enig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illiams                                   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>Diamond Williams</w:t>
            </w:r>
          </w:p>
        </w:tc>
      </w:tr>
      <w:tr w:rsidR="00264ABF" w:rsidRPr="00CA74F3" w:rsidTr="00D876A8">
        <w:trPr>
          <w:trHeight w:val="442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524"/>
                <w:tab w:val="center" w:pos="5041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Erynn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illiams  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                   Joslyn William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Ne’Kquan Williams  </w:t>
            </w:r>
          </w:p>
        </w:tc>
      </w:tr>
      <w:tr w:rsidR="00264ABF" w:rsidRPr="00CA74F3" w:rsidTr="00D876A8">
        <w:trPr>
          <w:trHeight w:val="442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866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lastRenderedPageBreak/>
              <w:t>Phanish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illiams                 Tyler Williams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r w:rsidRPr="00264ABF">
              <w:rPr>
                <w:rFonts w:ascii="Georgia" w:eastAsia="Georgia" w:hAnsi="Georgia" w:cs="Georgia"/>
                <w:sz w:val="23"/>
              </w:rPr>
              <w:t xml:space="preserve">Tyus Williams  </w:t>
            </w:r>
          </w:p>
        </w:tc>
      </w:tr>
      <w:tr w:rsidR="00264ABF" w:rsidRPr="00CA74F3" w:rsidTr="00D876A8">
        <w:trPr>
          <w:trHeight w:val="442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627"/>
                <w:tab w:val="center" w:pos="5041"/>
              </w:tabs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Mazzani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illiamson             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imeyat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Willis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jc w:val="both"/>
            </w:pPr>
            <w:r w:rsidRPr="00264ABF">
              <w:rPr>
                <w:rFonts w:ascii="Georgia" w:eastAsia="Georgia" w:hAnsi="Georgia" w:cs="Georgia"/>
                <w:sz w:val="23"/>
              </w:rPr>
              <w:t>Terrill Windom</w:t>
            </w:r>
          </w:p>
        </w:tc>
      </w:tr>
      <w:tr w:rsidR="00264ABF" w:rsidRPr="00CA74F3" w:rsidTr="00D876A8">
        <w:trPr>
          <w:trHeight w:val="442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627"/>
                <w:tab w:val="center" w:pos="5041"/>
              </w:tabs>
              <w:rPr>
                <w:rFonts w:ascii="Georgia" w:eastAsia="Georgia" w:hAnsi="Georgia" w:cs="Georgia"/>
                <w:sz w:val="23"/>
              </w:rPr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 Jabari Wingate                      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Delasi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</w:t>
            </w: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Wylds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                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jc w:val="both"/>
              <w:rPr>
                <w:rFonts w:ascii="Georgia" w:eastAsia="Georgia" w:hAnsi="Georgia" w:cs="Georgia"/>
                <w:sz w:val="23"/>
              </w:rPr>
            </w:pPr>
            <w:proofErr w:type="spellStart"/>
            <w:r w:rsidRPr="00264ABF">
              <w:rPr>
                <w:rFonts w:ascii="Georgia" w:eastAsia="Georgia" w:hAnsi="Georgia" w:cs="Georgia"/>
                <w:sz w:val="23"/>
              </w:rPr>
              <w:t>Keyana</w:t>
            </w:r>
            <w:proofErr w:type="spellEnd"/>
            <w:r w:rsidRPr="00264ABF">
              <w:rPr>
                <w:rFonts w:ascii="Georgia" w:eastAsia="Georgia" w:hAnsi="Georgia" w:cs="Georgia"/>
                <w:sz w:val="23"/>
              </w:rPr>
              <w:t xml:space="preserve"> Yeoman  </w:t>
            </w:r>
          </w:p>
        </w:tc>
      </w:tr>
      <w:tr w:rsidR="00264ABF" w:rsidRPr="00CA74F3" w:rsidTr="00D876A8">
        <w:trPr>
          <w:trHeight w:val="443"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>
            <w:pPr>
              <w:tabs>
                <w:tab w:val="center" w:pos="2160"/>
                <w:tab w:val="center" w:pos="3757"/>
                <w:tab w:val="center" w:pos="5041"/>
              </w:tabs>
            </w:pPr>
            <w:r w:rsidRPr="00264ABF">
              <w:rPr>
                <w:rFonts w:ascii="Georgia" w:eastAsia="Georgia" w:hAnsi="Georgia" w:cs="Georgia"/>
                <w:sz w:val="23"/>
              </w:rPr>
              <w:t xml:space="preserve">Destiny Young  </w:t>
            </w:r>
            <w:r w:rsidRPr="00264ABF">
              <w:rPr>
                <w:rFonts w:ascii="Georgia" w:eastAsia="Georgia" w:hAnsi="Georgia" w:cs="Georgia"/>
                <w:sz w:val="23"/>
              </w:rPr>
              <w:tab/>
              <w:t xml:space="preserve">                       Malachi Young         </w:t>
            </w:r>
          </w:p>
        </w:tc>
        <w:tc>
          <w:tcPr>
            <w:tcW w:w="333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64ABF" w:rsidRPr="00264ABF" w:rsidRDefault="00264ABF" w:rsidP="00D876A8"/>
        </w:tc>
      </w:tr>
    </w:tbl>
    <w:p w:rsidR="00183BF0" w:rsidRPr="00A82A7D" w:rsidRDefault="00183BF0" w:rsidP="0035251E">
      <w:pPr>
        <w:spacing w:after="5" w:line="255" w:lineRule="auto"/>
        <w:ind w:left="-5" w:right="396" w:hanging="10"/>
        <w:rPr>
          <w:sz w:val="24"/>
          <w:szCs w:val="24"/>
        </w:rPr>
      </w:pPr>
    </w:p>
    <w:sectPr w:rsidR="00183BF0" w:rsidRPr="00A82A7D" w:rsidSect="00A82A7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75F7" w:rsidRDefault="00A275F7" w:rsidP="00A275F7">
      <w:pPr>
        <w:spacing w:after="0" w:line="240" w:lineRule="auto"/>
      </w:pPr>
      <w:r>
        <w:separator/>
      </w:r>
    </w:p>
  </w:endnote>
  <w:endnote w:type="continuationSeparator" w:id="0">
    <w:p w:rsidR="00A275F7" w:rsidRDefault="00A275F7" w:rsidP="00A27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75F7" w:rsidRDefault="00A275F7" w:rsidP="00A275F7">
      <w:pPr>
        <w:spacing w:after="0" w:line="240" w:lineRule="auto"/>
      </w:pPr>
      <w:r>
        <w:separator/>
      </w:r>
    </w:p>
  </w:footnote>
  <w:footnote w:type="continuationSeparator" w:id="0">
    <w:p w:rsidR="00A275F7" w:rsidRDefault="00A275F7" w:rsidP="00A27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5F7" w:rsidRDefault="00A275F7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A275F7" w:rsidRDefault="00A275F7" w:rsidP="00A275F7">
                          <w:pPr>
                            <w:pStyle w:val="Heading2"/>
                            <w:spacing w:after="37"/>
                            <w:ind w:right="515"/>
                          </w:pPr>
                          <w:r>
                            <w:rPr>
                              <w:sz w:val="44"/>
                            </w:rPr>
                            <w:t>Dean’s List Spring 2020</w:t>
                          </w:r>
                          <w:r>
                            <w:rPr>
                              <w:rFonts w:ascii="Edwardian Script ITC" w:eastAsia="Edwardian Script ITC" w:hAnsi="Edwardian Script ITC" w:cs="Edwardian Script ITC"/>
                              <w:b w:val="0"/>
                              <w:i w:val="0"/>
                              <w:sz w:val="44"/>
                            </w:rPr>
                            <w:t xml:space="preserve"> </w:t>
                          </w:r>
                        </w:p>
                        <w:p w:rsidR="00A275F7" w:rsidRDefault="00A275F7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p w:rsidR="00A275F7" w:rsidRDefault="00A275F7" w:rsidP="00A275F7">
                    <w:pPr>
                      <w:pStyle w:val="Heading2"/>
                      <w:spacing w:after="37"/>
                      <w:ind w:right="515"/>
                    </w:pPr>
                    <w:r>
                      <w:rPr>
                        <w:sz w:val="44"/>
                      </w:rPr>
                      <w:t>Dean’s List Spring 2020</w:t>
                    </w:r>
                    <w:r>
                      <w:rPr>
                        <w:rFonts w:ascii="Edwardian Script ITC" w:eastAsia="Edwardian Script ITC" w:hAnsi="Edwardian Script ITC" w:cs="Edwardian Script ITC"/>
                        <w:b w:val="0"/>
                        <w:i w:val="0"/>
                        <w:sz w:val="44"/>
                      </w:rPr>
                      <w:t xml:space="preserve"> </w:t>
                    </w:r>
                  </w:p>
                  <w:p w:rsidR="00A275F7" w:rsidRDefault="00A275F7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UyNzC2NDE0MrZQ0lEKTi0uzszPAykwrAUAKG5DViwAAAA="/>
  </w:docVars>
  <w:rsids>
    <w:rsidRoot w:val="00A82A7D"/>
    <w:rsid w:val="00126E58"/>
    <w:rsid w:val="00183BF0"/>
    <w:rsid w:val="00264ABF"/>
    <w:rsid w:val="0035251E"/>
    <w:rsid w:val="00A275F7"/>
    <w:rsid w:val="00A8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EB2D3"/>
  <w15:chartTrackingRefBased/>
  <w15:docId w15:val="{84E029A1-1106-4196-A09D-3DAC39D17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2A7D"/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A82A7D"/>
    <w:pPr>
      <w:keepNext/>
      <w:keepLines/>
      <w:spacing w:after="40"/>
      <w:ind w:left="10" w:right="516" w:hanging="10"/>
      <w:jc w:val="center"/>
      <w:outlineLvl w:val="1"/>
    </w:pPr>
    <w:rPr>
      <w:rFonts w:ascii="Georgia" w:eastAsia="Georgia" w:hAnsi="Georgia" w:cs="Georgia"/>
      <w:b/>
      <w:i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82A7D"/>
    <w:rPr>
      <w:rFonts w:ascii="Georgia" w:eastAsia="Georgia" w:hAnsi="Georgia" w:cs="Georgia"/>
      <w:b/>
      <w:i/>
      <w:color w:val="000000"/>
      <w:sz w:val="36"/>
    </w:rPr>
  </w:style>
  <w:style w:type="table" w:customStyle="1" w:styleId="TableGrid">
    <w:name w:val="TableGrid"/>
    <w:rsid w:val="00A82A7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2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5F7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2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5F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Garner</dc:creator>
  <cp:keywords/>
  <dc:description/>
  <cp:lastModifiedBy>Felicia Garner</cp:lastModifiedBy>
  <cp:revision>2</cp:revision>
  <dcterms:created xsi:type="dcterms:W3CDTF">2021-04-19T16:07:00Z</dcterms:created>
  <dcterms:modified xsi:type="dcterms:W3CDTF">2021-04-19T16:07:00Z</dcterms:modified>
</cp:coreProperties>
</file>